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047fa61c713260b9335a705def29335dfa976e"/>
      <w:r>
        <w:rPr>
          <w:b/>
        </w:rPr>
        <w:t xml:space="preserve">ПРОТОКОЛ ПРО РЕЗУЛЬТАТИ ЕЛЕКТРОННОГО АУКЦІОНУ № LLE001-UA-20220805-0466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6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через аукціон такого майна: частина нежитлового приміщення № 15, площею 9 кв. м, яке знаходиться на першому поверсі будівлі за адресою: Львівська обл., місто Львів, вулиця Данила Апостола,11, що знаходиться на балансі Регіонального сервісного центру ГСЦ МВС у Львівській області.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№ 15, площею 9 кв. м, яке знаходиться на першому поверсі будівлі за адресою: Львівська обл., місто Львів, вулиця Данила Апостола,11, що знаходиться на балансі Регіонального сервісного центру ГСЦ МВС у Львівській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286,1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10.2022 16:17:3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2:41:53Z</dcterms:created>
  <dcterms:modified xsi:type="dcterms:W3CDTF">2024-05-04T12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